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0FD68879" w:rsidR="002F3300" w:rsidRPr="00A45D73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7A2AA65B" w14:textId="0D4091A4" w:rsidR="00246EEC" w:rsidRDefault="00DA74DF" w:rsidP="00D15EE3">
      <w:pPr>
        <w:spacing w:after="0" w:line="240" w:lineRule="auto"/>
      </w:pPr>
      <w:r>
        <w:t xml:space="preserve">The group identified the key requirements together; these were then discussed and prioritised using MoSCoW analysis. </w:t>
      </w:r>
      <w:r>
        <w:rPr>
          <w:b/>
        </w:rPr>
        <w:t>Each member’s time spent: 2 hours</w:t>
      </w:r>
      <w:r>
        <w:t>.</w:t>
      </w:r>
    </w:p>
    <w:p w14:paraId="011FFFD2" w14:textId="43A5DA74" w:rsidR="00DA74DF" w:rsidRDefault="00DA74DF" w:rsidP="00D15EE3">
      <w:pPr>
        <w:spacing w:after="0" w:line="240" w:lineRule="auto"/>
      </w:pPr>
    </w:p>
    <w:p w14:paraId="67A0FB8F" w14:textId="77777777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Joe Douthwaite and Josh Whelan: </w:t>
      </w:r>
    </w:p>
    <w:p w14:paraId="48D08CD0" w14:textId="77777777" w:rsidR="004973FE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To research, analyse and design a user interface </w:t>
      </w:r>
      <w:r w:rsidR="004973FE">
        <w:t>for the application.</w:t>
      </w:r>
    </w:p>
    <w:p w14:paraId="31B8C160" w14:textId="77777777" w:rsidR="004973FE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Agreed </w:t>
      </w:r>
      <w:r w:rsidR="004973FE">
        <w:t xml:space="preserve">that </w:t>
      </w:r>
      <w:r>
        <w:t>a simple version wi</w:t>
      </w:r>
      <w:r w:rsidR="004973FE">
        <w:t>th physical buttons will be</w:t>
      </w:r>
      <w:r>
        <w:t xml:space="preserve"> begin with.</w:t>
      </w:r>
    </w:p>
    <w:p w14:paraId="3D21FC54" w14:textId="77777777" w:rsidR="004973FE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Time permitting, virtual </w:t>
      </w:r>
      <w:r w:rsidR="004973FE">
        <w:t xml:space="preserve">augmented reality </w:t>
      </w:r>
      <w:r>
        <w:t>buttons will be added</w:t>
      </w:r>
      <w:r w:rsidR="004973FE">
        <w:t>.</w:t>
      </w:r>
    </w:p>
    <w:p w14:paraId="4CBA72B3" w14:textId="57606670" w:rsidR="00DA74DF" w:rsidRDefault="004973FE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Add an option to </w:t>
      </w:r>
      <w:r w:rsidR="00DA74DF">
        <w:t xml:space="preserve">give the user the choice between physical </w:t>
      </w:r>
      <w:r>
        <w:t xml:space="preserve">and </w:t>
      </w:r>
      <w:r w:rsidR="00DA74DF">
        <w:t>virtual buttons.</w:t>
      </w:r>
    </w:p>
    <w:p w14:paraId="4CD69D43" w14:textId="77777777" w:rsidR="00DA74DF" w:rsidRDefault="00DA74DF" w:rsidP="00DA74DF">
      <w:pPr>
        <w:pStyle w:val="ListParagraph"/>
        <w:spacing w:after="0" w:line="240" w:lineRule="auto"/>
        <w:ind w:left="1440"/>
      </w:pPr>
    </w:p>
    <w:p w14:paraId="209A0011" w14:textId="2538CC7A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Jack Fisher and Cameron Armstrong</w:t>
      </w:r>
    </w:p>
    <w:p w14:paraId="44B30904" w14:textId="5E5580B9" w:rsidR="00DA74DF" w:rsidRDefault="004973FE" w:rsidP="00DA74DF">
      <w:pPr>
        <w:pStyle w:val="ListParagraph"/>
        <w:numPr>
          <w:ilvl w:val="1"/>
          <w:numId w:val="3"/>
        </w:numPr>
        <w:spacing w:after="0" w:line="240" w:lineRule="auto"/>
      </w:pPr>
      <w:r>
        <w:t>Add dynamically changing models which change depending upon the chosen theme.</w:t>
      </w:r>
    </w:p>
    <w:p w14:paraId="5BF01A96" w14:textId="4411B562" w:rsidR="004973FE" w:rsidRDefault="004973FE" w:rsidP="004973FE">
      <w:pPr>
        <w:pStyle w:val="ListParagraph"/>
        <w:numPr>
          <w:ilvl w:val="1"/>
          <w:numId w:val="3"/>
        </w:numPr>
        <w:spacing w:after="0" w:line="240" w:lineRule="auto"/>
      </w:pPr>
      <w:r>
        <w:t>Research into image target interaction when two targets are within range.</w:t>
      </w:r>
    </w:p>
    <w:p w14:paraId="5F93DF93" w14:textId="4740293C" w:rsidR="004973FE" w:rsidRDefault="004973FE" w:rsidP="004973FE">
      <w:pPr>
        <w:pStyle w:val="ListParagraph"/>
        <w:numPr>
          <w:ilvl w:val="1"/>
          <w:numId w:val="3"/>
        </w:numPr>
        <w:spacing w:after="0" w:line="240" w:lineRule="auto"/>
      </w:pPr>
      <w:r>
        <w:t>Research into adding data to cards and models such as names and statistics.</w:t>
      </w:r>
      <w:bookmarkStart w:id="0" w:name="_GoBack"/>
      <w:bookmarkEnd w:id="0"/>
    </w:p>
    <w:p w14:paraId="13614191" w14:textId="77777777" w:rsidR="00DA74DF" w:rsidRDefault="00DA74DF" w:rsidP="00DA74DF">
      <w:pPr>
        <w:pStyle w:val="ListParagraph"/>
        <w:spacing w:after="0" w:line="240" w:lineRule="auto"/>
        <w:ind w:left="1440"/>
      </w:pPr>
    </w:p>
    <w:p w14:paraId="72DC61BA" w14:textId="31F61768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Sehun Babatunde and Daniel Olsson</w:t>
      </w:r>
    </w:p>
    <w:p w14:paraId="48ECC094" w14:textId="0B7332DB" w:rsidR="00DA74DF" w:rsidRPr="00DA74DF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>Multiplayer?</w:t>
      </w:r>
    </w:p>
    <w:sectPr w:rsidR="00DA74DF" w:rsidRPr="00DA74DF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8ADE3" w14:textId="77777777" w:rsidR="004370CA" w:rsidRDefault="004370CA" w:rsidP="00D15EE3">
      <w:pPr>
        <w:spacing w:after="0" w:line="240" w:lineRule="auto"/>
      </w:pPr>
      <w:r>
        <w:separator/>
      </w:r>
    </w:p>
  </w:endnote>
  <w:endnote w:type="continuationSeparator" w:id="0">
    <w:p w14:paraId="377CAF4D" w14:textId="77777777" w:rsidR="004370CA" w:rsidRDefault="004370CA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7CAD5" w14:textId="77777777" w:rsidR="004370CA" w:rsidRDefault="004370CA" w:rsidP="00D15EE3">
      <w:pPr>
        <w:spacing w:after="0" w:line="240" w:lineRule="auto"/>
      </w:pPr>
      <w:r>
        <w:separator/>
      </w:r>
    </w:p>
  </w:footnote>
  <w:footnote w:type="continuationSeparator" w:id="0">
    <w:p w14:paraId="638F97F6" w14:textId="77777777" w:rsidR="004370CA" w:rsidRDefault="004370CA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E51B7"/>
    <w:multiLevelType w:val="hybridMultilevel"/>
    <w:tmpl w:val="3AF64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2F3300"/>
    <w:rsid w:val="004370CA"/>
    <w:rsid w:val="004973FE"/>
    <w:rsid w:val="00557C7C"/>
    <w:rsid w:val="006620EF"/>
    <w:rsid w:val="006957F6"/>
    <w:rsid w:val="006F3DA8"/>
    <w:rsid w:val="007B4E1D"/>
    <w:rsid w:val="009B64D5"/>
    <w:rsid w:val="00A45D73"/>
    <w:rsid w:val="00B523D0"/>
    <w:rsid w:val="00D15EE3"/>
    <w:rsid w:val="00DA74DF"/>
    <w:rsid w:val="00E129F5"/>
    <w:rsid w:val="00E84742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5</cp:revision>
  <dcterms:created xsi:type="dcterms:W3CDTF">2019-03-20T15:28:00Z</dcterms:created>
  <dcterms:modified xsi:type="dcterms:W3CDTF">2019-03-25T11:06:00Z</dcterms:modified>
</cp:coreProperties>
</file>